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191167</w:t>
      </w:r>
    </w:p>
    <w:p>
      <w:pPr>
        <w:pStyle w:val="Date"/>
      </w:pPr>
      <w:r>
        <w:t xml:space="preserve">วันอังคารที่</w:t>
      </w:r>
      <w:r>
        <w:t xml:space="preserve"> </w:t>
      </w:r>
      <w:r>
        <w:t xml:space="preserve">19</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สวัสดีพี่ล่ามนะคะ ขออภัยที่ให้รอค่ะ เดี๋ยว… ขอนักศึกษานะคะ มาให้มันทัน 9 โมงนะคะ เดี๋ยวอาจารย์จะบรรยายแค่ชั่วโมงเดียวนะ พี่ล่ามจะได้ไม่รอเรานะ พยายามมาให้เริ่มเรียนได้ 9 โมงนะคะ กินอะไร กินอาหารให้มันเรียบร้อย 9 โมง เรียนถึง 10 โมง หรือถ้าใครซื้อมาแล้ว ก็อดทนไว้ก่อนนะ เรียนถึง 10 โมงเดี๋ยวค่อยไปกินก็ได้นะคะ เกรงใจพี่ล่าม วันนี้นะคะ เดี๋ยวเราจะมาเรียนรู้เกี่ยวกับสิ่งอำนวยความสะดวกของกลุ่มบกพร่องทางการเห็นนะคะ ว่ามีอุปกรณ์อะไรบ้างที่ใช้ในการเรียนนะคะ ก็จะใช้ตั้งแต่เริ่มเห็นในกลุ่มของเด็กอนุบาลนะ หรือว่าเริ่มพัฒนาการเรียนนะคะ อาจารย์ที่… หนังสือที่อาจารย์จะให้ใช้เรียนนะ มันจะมีอยู่ 2 กระทรวงนะคะ วันนี้จะใช้ของกระทรวงการศึกษาขั้นพื้นฐานนะคะ กระทรวงศึกษาธิการนะคะ ครั้งก่อนเราได้แบ่งกลุ่มไปแล้วนะ ว่ามันจะมีอยู่ 2 กลุ่มใหญ่ ๆ นะคะ กลุ่มของสิ่งอำนวยความสะดวกที่เป็นการให้ยืมนะคะ กับกลุ่มที่เป็น… ให้เช่า หรือว่า… เดี๋ยวนะคะ เป็นกลุ่มที่ให้ไปเลยกับกลุ่มที่ให้ยืม หรือกลุ่มบริการนะคะ แต่อันนี้ของกระทรวงศึกษา เขาจะแบ่งออกเป็นย่อยอีกนะคะ จะเป็นอยู่ของในหมวดของบัญชี ก ไก่นะคะ แล้วก็ ข. ค. นะคะ บัญชี คือ ให้ยืมนะคะ ส่วนบัญชี ข ไข่ แล้วก็ ค ควาย นะคะ ข ไข่ จะเป็นใน… ข. จะเป็นกลุ่มของการให้เปล่านะคะ ให้ไปเลยนะคะ แล้วก็ ค. จะเป็นในกลุ่มของการให้บริการนะคะ หรือว่าอาคารสถานที่นะคะ วันนี้เราจะเรียนในกลุ่มของ ก. ในรหัส a ไม่ใช่นะคะ จะเป็นของอุปกรณ์ช่วยทางการเห็นนะคะ จะมีอยู่ประมาณ 10 กว่าชนิดนะคะ มีแว่นขยาย เลนส์ขยาย แว่นตา กล้องนะคะ แล้วก็เครื่องอิเล็กทรอนิกส์นะ ตั้งแต่หน้าที่ 3 ถึงหน้าที่ 10 นะคะ เราก็สามารถเปิดภาพเข้าไปดูได้เลยนะคะ อุปกรณ์ชิ้นแรกนะคะ ก็จะเป็นอุปกรณ์ขยายแบบมือถือ แต่เครื่องนี้จะไม่มีไฟนะคะ ทุกวันนี้จะเห็นน้อยแล้วนะคะ อุปกรณ์พวกนี้ อันตัวนี้นะคะ จะมีกำลังขยายอยู่ประมาณที่ 3.25 เท่า เท่ากับแว่นตาของเราทุกวันนี้ ที่คนสายตาสั้นจะใส่อยู่ประมาณ 400 เกือบ ๆ เท่าแว่นตาของคนที่สายตาสั้นมาก ๆ ในปัจจุบันนี้ ที่สามารถตัดเป็นแว่นตาได้นะคะ เลนส์ของเครื่องขยายตัวนี้นะคะ เครื่องขยายตัวนี้ก็จะมีด้ามจับ แต่จะไม่มีไฟนะคะ มีขนาดเล็กกระทัดรัด รายละเอียดอาจจะไม่บรรยายไปทั้งหมดนะคะ มีน้ำหนักเบา พกพาง่ายนะ บางคนอาจจะไม่ได้มีเงินไปตัดแว่น แต่ว่าอาจจะขอรับสนับสนุนกับทางกระทรวงศึกษานะ หรือว่าครั้งก่อน ๆ นู้นที่สถานศึกษา โรงเรียนเฉพาะทาง โรงเรียนทางโรงเรียนบกพร่องทางการเห็นน่ะค่ะ เขาก็จะมีให้นักเรียนได้ใช้กันนะคะ เครื่องมืออันนี้นะคะ ส่วนมากที่โรงเรียนเขาจะมีเป็น… ถ้าห้องเรียนมันมีเยอะนะ เขาก็จะมีให้ยืมเกือบจะครบจำนวนนักเรียนนะคะ แต่ว่าอาจยืมใช้แค่ในห้องเรียนนะ หรือบางสถานที่อาจะให้ยืมไปใช้ส่วนตัวได้นะคะ ก็จะเป็นเลนส์นูนนะ อันนี้เขาเรียกว่า</w:t>
      </w:r>
      <w:r>
        <w:t xml:space="preserve"> </w:t>
      </w:r>
      <w:r>
        <w:t xml:space="preserve">“</w:t>
      </w:r>
      <w:r>
        <w:t xml:space="preserve">เลนส์นูน</w:t>
      </w:r>
      <w:r>
        <w:t xml:space="preserve">”</w:t>
      </w:r>
      <w:r>
        <w:t xml:space="preserve"> </w:t>
      </w:r>
      <w:r>
        <w:t xml:space="preserve">สำหรับคนสายตาสั้น เพื่อเป็นการขยายนะคะ เลนส์นี่ทำด้วยพลาสติก มีขนาดกระทัดรัด น้ำหนักเบานะคะ ไม่ใหญ่มากนะ เพื่อเป็นการพกพาได้ง่ายนะคะ ผู้ที่มีสิทธิที่จะขอยืมได้ ก็จะเป็นในกลุ่มของที่มีความบกพร่องทางการเห็นนะ ที่มีตาเลือนลางนะคะ ซึ่งได้รับการตรวจประเมินจากหมอที่ทำเกี่ยวกับตานะ เขาจะเรียกว่า "จักษุแพทย์นะคะ หรือได้รับการตรวจวินิจฉัยจากผู้เชี่ยวชาญการเลือนลางนะคะ ว่าเป็นผู้ที่มีสายตาสั้นนะ อันนี้ใช้สำหรับคนสายตาสั้นนะคะ คือที่จริงถ้าดูตามจริง จะดูใกล้ ๆ ใกล้ ใกล้มาก ๆ เลยนะคะ แต่ถ้ามีเครื่องขยายตัวนี้ก็จะช่วยให้เราไม่ต้องไปดูใกล้นะคะ นักศึกษาเคยเห็นเขาส่องเพชรไหมคะ ส่องเพชร หรือส่องพระ ก็จะประมาณนี้นะคะ ก็จะเป็นตัวช่วย เหมือนคล้าย ๆ กันนะคะ ก็สามารถนำไปใช้ในชีวิตได้นะคะ บางอาชีพ อาชีพการส่องพระก็ได้นะคะ แต่ลหลัก ๆ ก็คือนำมาใช้เกี่ยวกับการเรียนนะคะ ซึ่งปัจจุบันนี้ ก็บกพร่องทางการเห็นก็ไม่ค่อยใช้แล้วนะคะ เพราะว่ามีเทคโนโลยีเข้ามาช่วย ก็คือ… โทรศัพท์นะคะ หรือพวกแท็บเลต iPad อะไรอย่างนี้ค่ะ ก็จะช่วยขยายในตัวเลยนะคะ หรืออยากเป็นการส่อง การส่องก็จะเป็นเครื่อง CCTV นะคะ เครื่อง CCTV ทุกวันนี้ ที่เป็นแบบพกพาน่ะค่ะ มันก็จะช่วยในเรื่องของปรับสีได้นะคะ ปรับแสงได้นะคะ เป็นตัวแทนนะ ต่อไปอีกนะคะ เป็นอุปกรณ์ช่วยในการเห็น ก็จะเป็นพวกเลนส์ขยายแบบวางแบบวางตั้งนะคะ อันนี้จะไม่มีด้ามจับนะ จะเป็นแค่ มีแค่เลนส์เฉย ๆ นะคะ ซึ่งตัวนี้จะช่วยขยายได้มากเลยนะคะ สำหรับคนที่สายตาสั้นมาก มากกว่าที่จะใช้แว่นตาได้นะคะ จึงจำเป็นจะต้องใช้เครื่องขยายนะคะ หรือว่าแว่นขยายตัวนี้นะคะ เลนส์ขยายตัวนี้เข้ามาช่วย ปัญหาของพวกนี้ ก็คือจะต้องใช้มือในการช่วยบังคับการเคลื่อนย้ายนะคะ มีกำลังขยายแต่ละเลนส์ กำลังขยายจะไม่เท่ากันนะคะ จะมีกำลังขยาย เริ่มตั้งแต่ 7 เท่า ถึง 12.5 เท่านะคะ ก็จะเป็นเลนส์ขยายสำหรับสายตาสั้นนะคะ กลุ่มคนที่ใช้ ก็คือกลุ่มตาเลือนรางนะคะ ที่ได้รับการประเมินจากจักษุแพทย์หรือผู้เชี่ยวชาญนะ อันนี้เป็นตัวที่ 2 นะคะ ตัวนี้ก็จะมีขาช่วยกะระยะห่าง ถ้าใช้กับการเรียนตัวหนังสือนะคะ ก็จะใช้กะระยะห่างเพื่อให้เวลาเป็นขาค้ำ เราจะได้เลื่อนผ่านในขณะที่อ่านตามบรรทัดได้นะคะ ต่อไปเลนส์ขยายแบบด้ามจับ ชนิดวางทาบแล้วก็มีไฟนะคะ ตัวนี้จะคล้าย ๆ ขนาดจะประมาณเท่ากับไฟฉายขนานเล็กเรานะ แต่ตัวนี้ก็จะเพิ่ม… ระยะนูนขึ้นมานะคะ ระยะห่างของเลนส์กับขนาดตัวหนังสือนะ ตัวอักษรนะ เพิ่มขาตรงนี้ขึ้นมานะคะ ขนาดขยายนะคะ ตัวเลนส์ก็จะมีตั้งแต่ 4 เท่าขึ้นไปนะคะ จนถึง 12.5 เท่านะคะ ก็มีให้เลือกนะคะ ถ้าจะยืมก็เลือกยืมตามขนาดเลนส์นะคะ แต่ถ้าจะมีน่าจะมีอยู่ที่โรงเรียนเฉพาะทาง ก็คือโรงเรียนที่มีความบกพร่องทางการเห็นนะคะ ที่จะมีให้ยืม ที่ศูนย์ DSS ของเรายังไม่มีนะคะ เราใช้พวกอุปกรณ์อิเล็กทรอนิกส์แทนนะคะ ใช้โปรแกรมแทนนะคะ ซึ่งเพราะว่าจำนวนผู้พิการของเรายังมีน้อยนะคะ แล้วก็เพื่อความสะดวกในการใช้งาน ถ้าเป็นแบบนี้นะคะ โฟกัสมันมีแคบ มันไม่ได้กว้าง แต่ก็ช่วยผู้พิการทางการเห็นอย่างหนึ่ง ก็คือไม่ให้เขาเมื่อยล้าทางสายตานะคะ ไม่ให้ตาลายนะคะ ถ้าเป็นขนาดกว้าง การโฟกัสของเขาก็จะกว้างไปด้วย มันก็เลยต้องได้ใช้การปาดตาไปเยอะนะคะ แต่ถ้าตรงนี้ ก็เฉพาะจุด ก็จะเพ่งอยู่แค่ตรงเดียวนะคะ ตัวนี้ก็จจะมีไฟช่วยนะคะ เพราะว่าในกรอาบตรงนี้ เวลาที่เอาไปเทียบตัวหนังสือนะ เทียบหนังสือ มันก็จะมืดนะคะ ต้องมีการเปิดไฟ ใช้ควบคู่ไปด้วยนะคะ ก็จะไปช่วยในกลุ่มของตาบอดแสงด้วยนะคะ บางคน เพราะว่าบางคนความพิการทางการเห็น บางคนมีระดับการมองเห็นที่ต่างกันนะ แม้แต่เราคนปกติ อย่างเช่น บางคน อย่างเช่น ตี๋น้อยอย่างนี้ ที่อาจารย์เห็น จะเปิดหน้าจอแบบมืดมากเลย พออาจารย์ไปดูของตี๋น้อย หน้าจอของเขา อาจารย์ก็จะมองไม่เห็น แต่เขาสามารถใช้ได้ของเขาอยู่แบบนี้ ได้เป็นปกติทุกวันอย่างนี้เป็นต้นนะคะ แม้กระทั่งคนปกติเราบางคนก็สายตาอาจจะไม่เท่ากันนะคะ กลุ่มไหนที่นับว่าเป็นสายตาเลือนราง ก็จะเป็นในกลุ่มของคนที่มองตั้งแต่ 400 เท่า หรือ 4 เท่ามองไม่เห็น เห็นก็จะเกิน 1 ไม้บรรทัด 1 ฟุต หรือ 12 นิ้วน่ะค่ะ ในการมองปกติ มองในขณะ 12 นิ้ว ตัวหนังสือขนาด 10 ฟอนต์ขนาด 16 มองไมเ่ห็น ก็แสดงว่า ถือว่าเป็นตาเรือนลางแล้ว เป็นสายตาสั้นแล้วนะคะ มองไม่เห็น แต่ทุกวันนี้คนที่สายตาสั้นผสมมา ก็คือสั้นเอียงนะคะ พอท้าสั้นเอียง ก็จะมีการใช้แว่นตาเข้ามาช่วยนะคะ คือ คือ สั้น มองใกล้ แล้วก็จะเห็นภาพซ้อนนะคะ ภาพมันก็จะซ้อนกัน ทุกวันนี้ก็จะมีแว่นเข้ามาช่วยนะ แต่ว่าเครื่องขยายนี้… น่าจะยังไม่มีการปรับ สำหรับผู้บกพร่องทางการมองเห็นที่มีสายตาเอียงร่วมด้วยนะคะ จะมีแค่เป็นขยายเฉย ๆ นะคะ ก็เลยทำให้ในจุดนนี้น่ะค่ะ มันไม่ค่อยเหมาะกับคนบกพร่องทางการเห็นหลาย ๆ คนสักเท่าไรนะคะ ก็เลยไม่ค่อยนิยมใช้ แต่ว่าเมื่อก่อนนี้มันก็เลือกไม่ได้นะ จึงมีความจำเป็นที่จะต้องใช้นะคะ ตัวต่อไปนะคะ เป็นตัวขยายแบบพกพา แต่ตัวนี้นะ ก็จะมีเลนส์ที่กว้างขึ้นนะคะ มีเลนส์ที่กว้างขึ้น มีด้ามจับ มีการพับเก็บได้ให้ขนาดกะทัดรัดลงมานะคะ แต่ตัวนี้จะสามารถ… เพิ่มมาดูสิ่งของอื่น ๆ ได้นะคะ มาส่องพระ ส่องรายละเอียดของผ้าได้ ลายสร้อย ลายอะไรอย่างนี้ค่ะ สิ่งที่เป็นเล็ก ๆ นอกเหนือจากกการเรียน แต่ตัวนี้จะเริ่มที่ 3.5 เท่านะ ก็อันนี้จะเป็นเลนส์นูนเหมือนกันนะคะ สำหรับผู้ที่มีการมองเหทางการเห็นที่เป็นสายตาสั้นนะคะ ตัวนี้จะไม่มีแสงนะคะ ตรงขาพับตรงนี้ จะเป็นลวดเหล็กนะคะ เพื่อรับแสงธรรมชาตินะคะ เข้ามาช่วยดู ตัวนี้ก็จะเป็นตัวช่วยในการเลื่อน เราจะต้องจับด้ามช่วยในการมองนะคะ มองไปในจุด ในตำแหน่งที่เราต้องการเห็นนะ ตัวต่อมานะคะ เป็นแบบปรับทิศทางชนิดไม่มีไฟนะคะ ตัวนี้น่าจะเหมือนขาตั้งไมค์ของอาจารย์นะคะ ที่มีการปรับได้ เลื่อนได้ เอาไปซ้ายไปขวาได้ ให้มีความเหมาะสมกับพื้นที่นะ แต่ว่าตัวนี้นะคะ ในเวบ่อยครั้งนะคะ เราจะเป็นการปรับอุปกรณ์ที่เราจะใช้ส่องแทนนะคะ อย่างเช่น ถ้ามีหนังสือ เราก็จะวางหนังสือไว้ข้างล่างเหมือนโคมไฟ แต่ว่าในการใช้งานตัวนนี้ เราก็จะเลื่อนหนังสือให้ผ่าน… แว่นขยายนะคะ เพื่อมอง แต่เราจะไม่ขยับเขยื้อนแว่นขยายนะคะในการใช้ก็ไม่มีการเคลื่อนย้ายนะคะ เพราะว่าอันนี้จะเป็น… น่าจะเป็นการปรับให้พอดีกับตัวบุคคลด้วยนะคะ เพราะว่าระยะห่าง ถ้าแว่นขยายนะ ถ้าเราเอาไปชิดในอุปกรณ์ที่เราอยากมองเห็นน่ะค่ะ ถ้าเอาไปชิดในตำแหน่งตรงนั้นมันก็จะขยายเพิ่มมากขึ้น แต่ถ้าเราเอาแว่นขยายออกมาไกลนะคะ ในตำแหน่งตรงอุตสาหกรรมนั้นก็อาจจะเล็กลงนะคะ แต่ว่าก็ยังมีความพอดีที่คนที่ใช้คนนั้นนะคะ คนที่มีความบกพร่องทางการเห็นคนนั้น สามารถมองเห็นได้พอดี ขนาดของตัวนี้นะคะ ขนาดของแว่นขยายแบบปรับทิศทางได้ แบบไม่มีไฟนะคะ จะมีกำลังขยายอยู่ที่ 3 เท่า กับ 5 เท่านะคะ พวกนี้ก็จะไม่มีสำหรับคนที่ตาเอียงด้วยนะ ตัวต่อไปนะคะ เป็นแว่นขยายแบบปรับทิศทางชนิดมีไฟนะคะ สำหรับตัวนี้… คนที่ใช้นะคะ อย่างเช่น ภาพตัวอย่างนะ ก็จะเป็นช่างตัดเย็บเสื้อผ้าใช่ไหมคะ ที่ใช้ส่องลายเย็บ ลายผ้านะคะ หรือบางคนปักผ้าอย่างนี้ค่ะ อยากดูงานละเอียด งานปักผ้าก็จะมีในบางคนที่ทำอาชีพในคนบกพร่องทางการเห็น เขาก็มีความจำเป็นที่จะต้องใช้ อย่างเช่น เขาปักดิ้นลายทองอย่างนี้ค่ะ หรือปักเส้นลวดเส้นทองอย่างนี้ค่ะ ก็ต้องมีความแม่นยำ หรือกลุ่มคนที่ทำเครื่องประดับด้วยนะคะ พวกเพชร พวกจิวเวอร์รีอย่างนี้ค่ะ ให้มันลายออกมาสวย ให้มีความเรียบ ความเข้าล็อคได้พอดีนะคะ ถ้าของเราเอามาใช้ในการเรียน ก็จะเป็นเหมือนตัวครั้งก่อนนะคะ ตัวที่ไม่มีไฟ แต่ตัวนี้จะมีไฟ ก็คือเอาไปตั้งโต๊ะนะ แล้วปรับให้พอดีกับขนาดตัวหนังสือ หรือขนาดงานที่เราอยากส่องค่ะ แล้วเราก็ใช้วิธีการเลื่อนงานแทนการเลื่อนแว่นนะคะ ขนาดขยายของตัวนี้นะคะ ก็จะขยายอยู่ 2 เท่า ถึง 3 เท่านะคะ น่าจะใช้ร่วมกับคนปกตินะตัวนี้ แต่ว่าคนพิการก็มีใช้บ้าง น่าจะมีขา 3 เท่านะคะ หรือคนที่สูงวัยนะคะ พวกอุปกรณ์เหล่านี้นะคะ ไม่ใช่เพียงใช้แค่กับคนตาบอดนะ อาจจะไปใช้กับ… ใช้เฉพาะกับคนพิการนะ อาจจะรวมไปถึงกับผู้สูงอายุได้ด้วยนะคะ หรืออาชีพบางอาชีพนะคะ ถ้าจะเป็นคนที่แบบอาชีพเย็บผ้า อาชีพทำจิวเวอร์รีนะ สายตาของเราปกติทั่วไป น่าจะอยู่ประมาณที่ 200-300 อย่างนี้นะคะ แต่ว่าในงานที่มันละเอียดก็มีความจำเป็นที่จะต้องมีการใช้แว่นขยายเข้ามาช่วยกันนะคะ โดยที่เราไม่ต้องไปจับแว่ยขยายอยู่ตลอดเวลาอย่างนี้ค่ะ ก็จะมีตัวนี้เข้ามาช่วยที่เป็นขาตั้งนะคะ หรือใส่แว่น อาจจะแบบ… ถ้าแว่นมันน่าจะเป็นกลุ่มของผู้สูงอายุนะ ถ้าเป็นผู้สูงอายุ ทีนี้ เขาก็จะมีสายตาใน 2 ระดับนะคะ ก็คือสาย 2 แบบนะคะ สายแบบตาสั้นกับตายาว ซึ่งเขาจะต้องเปลี่ยนเลนส์หรือว่าสลับแว่นไปมาอย่างนี้นะคะ บางคนก็ดูแว่นสายตาสั้น แต่พออายุสูงขึ้นก็เปลี่ยนเป็นสายตายายนะคะ พอเดิมที ใครที่เป็นสายตาสั้นตั้งแต่เด็กก็จะใส่แว่นเลนส์นูนนะคะ แต่พออายุเพิ่มมาขึ้นสักประมาณ 30 ปลาย ๆ 40 ปลาย ๆ แบบนี้ค่ะ ก็จะสายตาเปลี่ยน ก็จะต้องจำเป็นที่จะใช้เลนส์เว้า คือ สายตาสั้น หรือบางคนจะต้องปรับเปลี่ยนแว่นนะคะ หรือไม่ต้องใส่แว่นเลยก็ได้นะคะ บางคน บางคนที่เป็นสายตาสั้น พออายุเพิ่มมากขึ้น คือ การมองเห็นที่จากแต่ก่อนใส่แว่นขยายนะ แต่เดี๋ยวก็ไม่ต้องใส่แล้ว เพราะสายตามันจะต้องดูให้ไกลขึ้นอย่างนี้ค่ะ แต่ว่าพอถึงช่วงระดับความบกพร่องมันปกติแล้วก็ไม่ต้องใส่แว่น หรือบางคนยังมีอยู่ เพราะว่าเพราะว่าตาซ้ายกับตาขวา ระดับการมองเห็นจะไม่เท่ากันนะคะ ทำไมมันถึงเป็นภาพซ้อนนะ ภาพเอียง เพราะสายตาไม่เท่ากันนะคะ ไม่เท่ากันนะคะ ก็เลยต้องมีการใส่แว่นที่คนละเลนส์คนละระดับของระยะนะคะ ต่อไปกล้องส่องดูกล้องส่องดูไกลแบบตาเดียว อันนี้ก็จะคล้าย ๆ กับ… กับแว่นขยายตัวมีด้านจับนะ แต่ว่าตัวนี้แค่ไม่มีด้ามจับเฉย ๆ นะคะ แต่ว่าตัวนี้นะคะ จะมีการปรับถ้าอย่างเป็นตัวยาว ๆ นี้นะคะ สามารถปรับเลนส์ได้นะคะ ปรับเลนส์ในตัวเดียวได้นะ โดยที่ไม่ต้องเปลี่ยนเครื่องนะคะ หรือสามารถ… อาจจะถอดหัว ถอดเลนส์ได้นะคะ เหมือนกล้องส่องทางไกลน่ะค่ะ ฃจะสามารถซูมเข้า ซูมออกได้นะคะ โดยการหมุน หมุนนะคะ เด็ก ๆ ใครเคยใช้ไหม กล้องส่องทางไกลที่เป็น 2 ตา ไปส่องพวกนกพวกอะไรอย่างนี้ค่ะ หรือถ้าอย่างนั้น กล้องดิจิทัลที่เป็นเลนส์ หน้าเลนส์ที่เป็นซูมเข้า ซูมออก ก็จะทำงานเหมือน ๆ กันนะคะ ก็จะมีอยู่ แบบที่เป็นเพิ่ม… เพิ่มขานะคะ เพิ่มขากล้องนะคะ เพื่อให้เว้นระยะห่างให้พอดี ถ้าเป็นการอ่านหนังสือนะ ก็จะมีขาเพิ่มมาจากกล้องนะคะ เพื่อเป็นตำแหน่งเดิมนะคะ เป็นตำแหน่งเดิมในการเลื่อนดูนะคะ ก็จะไม่ทำให้ผู้บกพร่องทางการเห็น เกิดการเวียนหัวลายตานะคะ เพราะว่าตำแหน่งมันไม่เคลื่อน มันจะไม่วูบเข้าวูบออกนะคะ เด็ก ๆ น่ะ ยังเป็นวัยรุ่นอยู่ ยังไม่ได้มีความรู้สึก แต่ถ้าตอนนี้ อายุตอนนี้ น่าจะได้แล้ว ลองไปใส่แว่นตาของคุณพ่อคุณแม่ดูก็ได้ค่ะ ที่เป็นเลนส์ เลนส์ยาว เลนส์สายตา… สายตายาวน่ะค่ะ เด็ก ๆ จะเวียนหัวเลยถ้าลองไปใส่ดู แต่ตอนอายุเล็ก ๆ ที่เป็นเด็ก ๆ เลยน่ะ รูม่านตามันยัง… มันยังไม่อะไรล่ะ มันยังไม่เปลี่ยนแปลงมากเท่าไร มันยังแบบปรับได้ทัน แต่ว่าพอโตขึ้น สายตากับสมองมันจูนกันได้เร็ว มันจะเกิดทำให้เวียนหัว อาจารย์เคยเป็นตอนเด็ก ๆ ใส่แว่นตาของคุณตา ของคุณตามันจะเป็น… เลนส์สายตาสั้นนะ ไปส่อง… ไปส่องดูแล้วพื้นมันจะเว้าค่ะ แต่ว่ายังรู้สึกว่ายังไม่เวียนหัวเท่าไร แต่พอโตขึ้น เข้ามหาวิทยาลัย ลองไปใส่ดูอีกที ใส่ไม่ได้แล้วนะคะ เวียนหัวมาก ทำไมถึง คนเราถึงไปตัดแว่นให้มันพอเหมาะพอดีกับตัวเองนะ ไม่สามารถที่จะใส่ร่วมกันได้นะคะ แว่นตา บางคนนะคะ ในบางคน อย่างเช่น ตี๋น้อย ตี๋น้อยใส่แว่นตา ตี๋น้อย สายตาสั้นเท่าไร คะ ไม่เปิดก็ได้ค่ะ อย่างเช่นตัวอย่าง ตี๋น้อยนะ สายตาสั้นนะคะ เดี๋ยวพออีกสักหน่อยนะคะ น่าจะประมาณ 30 ต้น ๆ หรือ 30 กลาง ๆ นี้ค่ะ ตี๋น้อยจะต้องไปได้วัดสายตา เพราะตี๋น้อยจะมีความรู้สึกว่า มอง… ใช้แว่นตัวนี้จะมองดูไม่ค่อยชัด เพราะว่าระดับอายุกับสายตาเราจะเปลี่ยนไปนะคะ ทุกวันนี้ ไม่ใช่มีแค่แว่นตานะคะ มีเห็นคอนแทคเลนส์ด้วยนะคะ บางคนอยากสวยอย่างนี้น่ะค่ะ หรือเวลาที่แต่งสวยอย่างนี้ค่ะ หรือร่วมกิจกรรมที่มันแบบ… มีการเคลื่อนไหวแรง ๆ เคลื่อนไหวมาก ๆ อย่างนี้ค่ะ ก็มีการใส่แว่น… ใส่คอนแทคเลนส์นะคะ อาจารย์มีเพื่อนนะ เป็นเพื่อนที่แบบใส่แว่นตาตั้งแต่เด็กจนโต แล้วทีนี้ พอเข้ามหาวิทยาลัยปี 1 นะคะ ก็จะมีกิจกรรมรับน้อง เพื่อนก็อยากร่วมกิจกรรมที่มีการกระโดดโลดเต้นที่มีความสะดวกสนุกสนาน อยากมีการสนุกสนานร่วมกับเพื่อนนะคะ ก็มีการ ไม่ได้ใส่แว่นตานะคะ ก็มีการใส่เลนส์ ใส่คอนแทคเลนส์นะคะ เข้าไปในดวงตานะคะ คอนแทคเลนส์น่าจะถึงประมาณ300 นะคะ ของสายตาสั้น ของสายตายาวก็น่าจะถึงประมาณ 300 หรือถึง 400 นี่แหละค่ะ เท่นะคะ สำหรับคนสายตาสั้นสายตายาวก็มีได้นะคะ โดยที่ไม่ต้องใส่แว่นตา กับอีกอันหนึ่ง ตอนไปฝึกสอนเหมือนกันนะคะ แว่นตาเหมือนกัน แต่ทีนี้แต่พอไปอยู่กับห้องเด็กอนุบาลน่ะค่ะ บางทีเขาจะหยิบจับหรือชนเราแบบไม่รู้เรื่องน่ะค่ะ เพื่อป้องกันการเสียหายนะคะ หรือบางคนนะคะ เขาเปลี่ยนใส่คอนแทคเลนส์นะคะ เพราะมีเด็ก ๆ น่ะ เวลาเล่นหยอกกันหรือว่าอะไรอย่างนี้ค่ะ หรือไม่สะดวกอาจารย์นะ พอเวลาใส่มันก็ชอบจะหล่นลงมาปลายจมูกอย่างนี้ค่ะ ก็ไม่อยากจับบ่อย ๆ นะคะ ก็เปลี่ยนใส่ Contact Lens ใช้คอนแทคเลนส์นะ ก็จะต้องรักษาสะอาดนะคะ และคอนแทคเลนส์ก็จะมีระยะเวลาในการใช้นะคะ มีการหมดอายุนะ ก็ต้องมีการเปลี่ยนนะคะ ก็มีความสิ้นเปลืองบ้างนะคะ แต่ว่าเพื่อความสวยงามและการใช้ชีวิตนะ แล้วทีนี้ทุกวันนี้ด้านการแพทย์นะคะ สามารถเปลี่ยนเลนส์ม่านตาได้นะคะ หรือว่าทำการผ่าตัดในกลุ่มที่เป็นตาเลือนรางและตาสั้นได้นะคะ ก็คือไปทำไปทำ เปลี่ยนเลนส์กระจกตาได้นะคะ ผ่าตัด น่าจะราคาอยู่ประมาณที่ 50,000 นะ แค่ค่าผ่าตัดนะคะ ก็ยังน้อยกว่าผ่าตัดหูนะ ถ้าผ่าตัดหู ประมาณ 800,000 นะคะ ราคาเริ่มต้น แต่ว่าคนที่จะผ่าตัดได้สำหรับคนหูนะคะ คนหูหนวกก็จะเป็นในกลุ่มของคนที่แบบแก้วหูยังพอยังมีประสาทสัมผัสเชื่อมต่อกันอยู่ ยังพอได้ยินเสียง ตา… ของแก้วตานะคะ เป็นคนที่ยังมองเห็นอยู่นะคะ ที่จะผ่าตัดได้ แต่ว่ามันก็จะเป็นภาพเบลอ หรือภาพเลือนลาง ภาพเลือนลางมากอย่างนี้นะคะ สำหรับตัวนี้นะคะ กลับมาที่กล้องของเรานะคะ กล้องส่องทางไกลจะมีขาตัวกล้องที่ยาว มีขาช่วย ในการกำหนดระยะห่างนะคะ ตัวนี้สามารถขยายได้ถึง 8 เท่านะคะ มี แต่ว่ามันจะมีอยู่ เริ่มที่ 4.2 นะ เริ่มที่ 6 จนถึงอันนี้น่าจะเป็นขนาดของด้ามนะคะ ผู้ที่ยืมได้ ก็จะเป็นกลุ่มของบกพร่องทางการเห็น ในด้านของเลือนรางนะคะ นี่ไง อันนี้ ตัวนี้ใครเคยส่องไหมคะ มีใครเคยใช้ไหม แว่นแบบเด็ก ๆ ตอนเด็ก ๆ มีไหม ตอนเด็ก ๆ ที่เป็นของเล่นก็มีนะคะ มันจะเป็น แต่ว่ามันจะเป็นพลาสติกนะคะ ก็จะใช้ได้อยู่ไม่นาน เพราะว่าถ้าเป็นพลาสติก มันก็จะเป็นรอยขูดขีดนะคะ เลนส์มันก็จะเสียเร็วนะ มันก็แล้วแต่คนนะคะ เลนส์ของ… เลนส์ของแว่นขยาย มันจะมีเลนส์ที่เป็นพลาสติกกับเป็นแก้วนะคะ ถ้าเป็นแก้วมันก็ใช้ในระยะเวลาที่ยาวนานกว่านะคะ แต่ว่าก็ต้องมีความระมัดระวังในการใช้นะคะ มีราคาที่แพงกว่า แต่ว่าเลนส์พลาสติก เราต้องใช้แบบทะนุถนอม ป้องกันรอยขูดขีด ถ้าขูดขีดมันก็จะทำให้ภาพเบลอ มองไม่ชัด วัสดุที่ใช้เช็ดนะคะ ผ้าที่ใช้เช็ดก็จะต้องเป็นแบบเฉพาะ ใช้แบบผ้าอะไรเช็ดก็ได้ ไม่ได้นะคะ ในเลนส์ของแว่นขยายนะคะ ตัวนี้จะเป็นคนทั่วไปจะเป็นคนทั่วไปใช้ก็ได้นะคะ ช่วยส่องทางไกล ที่เป็นไกลมาก ๆ นะคะ หรือป้องกันเสียง อย่างเช่นส่องนกอย่างนี้เป็นต้นนะคะ ถ้าไปเดิน ไปอยู่ใกล้ ๆ ถ้าเป็นนกแบบเป็นธรรมชาตินะ หรือว่าสิ่งที่เป็นธรรมชาติ ถ้าเราเดินไปใกล้ ๆ อย่างนี้ค่ะ อาจจะทำให้เขาตกใจเสียงแล้วก็ไม่สามารถที่จะดู ที่จะส่องได้นะคะ หรือใช้ในการสงครามนะ ไว้ส่องพวกป้องกันภัย ป้องกันเขตแดนอย่างนี้นะคะ แว่นตัวนี้นะคะ น่าจะเหมาะกับคนบกพร่องทางการเห็นน่าจะใช้น้อยอยู่ เพราะว่ามันใช้ส่องในระยะไกลนะคะ จนถึง 32 เท่าเลยนะ -ก็น่าจะได้ประมาณเป็นหลายกิโลค่ะ เท่าที่เห็นนะ ตัวต่อไปนะคะ นักศึกษาสังเกตไหมเอ่ย เวลาที่ไปใช้ห้องคอมฯ ของศูนย์ DSS เห็นไหมคะ ที่เป็นตัวประมาณนี้ เหมือนจอคอมพิวเตอร์เราเลยนะ มันจะเป็นเครื่องอิเล็กทรอนิกส์ขยายข้อความและภาพ พร้อมระบบอ่านหนังสือที่แสดงด้วยเสียงสังเคราะห์นะคะ สำหรับตัวนี้มันก็จะมีโปรแกรมในตัวนะคะ แต่บางเครื่องสามารถที่จะใช้ร่วมกับออนไลน์ได้นะคะ ก็ถ้าเป็นตัวเดิมของ DSS นะคะ ก็จะเสียบกับ CPU นะคะ ก็จะสามารถท่องโลกอินเทอร์เน็ตได้นะคะ แต่ตัวนี้ถ้าใช้แยกก็จะเป็นแบบ offline นะคะ ก็จะนำวัสดุ สิ่งของ เห็นแท่นข้างล่างนี้ไหมคะ แท่นข้างล่างนี้นะคะ ก็ถ้าเป็นหนังสือนะ หนังสือ หรือว่าอุปกรณ์ที่ไม่มีน้ำหนักมากเกินไป เกิน 1 กิโลกรัมอย่างนี้ค่ะ ก็สามารถมาวางจอนี้ผู้พิการก็จะสามารถส่องดูนะคะ โดยที่ไม่ใช้สายตาเข้าไปใกล้ เหมือนชิดกับจอนะคะ ชิดกับจอนะคะ ก็ดูประมาณห่างประมาณ 1 ฟุต หรือ 1 ไม้บรรทัดนะคะ ก็ระยะประมาณเท่า ๆ กับคนปกติเรานะคะ แต่ว่าอาจจะมีข้อเสียอยู่ ถ้าใช้ไปนาน ๆ …มันก็มีบาง บาง… เดี๋ยวนี้ก็จะมีแผ่นกระจกกันแสงนะ เพราะว่าตสีฟ้าัวนี้ออกมา มัเพราะว่าตัวนี้น่ะมันจะเป็นแสงออกมา แสงสีฟ้า แสงจากจอ มีใช้ไฟร่วมด้วยนะ ก็จะมีในการผลิตนะคะ มีการกันแสงสีฟ้า ตัววางวัสดุเลื่อนมากด้านหน้าได้นะคะ เลื่อนเข้าไปที่แป้นได้ เลื่อนซ้ายเลื่อนขวาได้ในเครื่องนี้นะคะ แล้วก็ตัวนี้ ตัวนี้นะคะ ถ้าเป็นตัวหนังสือ เป็นหนังสือนะคะ สามารถปรับสีได้นะคะ ปรับเป็นสีแดงแดง ตาบอดเหลือง ตาบอดสี ต่าง ๆ นะคะ ก็สามารถปรับสีให้เหมาะกับตัวเราได้นะคะ หรือจะเป็นการกำหนดเส้นนะคะ บางทีเราอาจอยู่บรรทัดตรงนี้นะคะ ก็ตั้งค่าให้มันเป็นเส้น เพื่อให้เรามองเห็น ในความเหมาะสมจะเป็นเส้นที่เป็นกรอบสีเหลี่ยม หรือจะเป็นเส้นเดียวขีดเส้นใต้ อย่างนี้ก็ได้นะคะ ตัวนี้จะช่วยอ่านสังเคราะห์เสียงให้ด้วยนะคะ เหมือนที่… แต่ว่ามันก็ยังไม่ชัดเท่าไร ก็จะใช้ได้กับภาษาอังกฤษนะ เหมือนที่นักศึกษาใช้ LINE น่ะค่ะ ที่อาจารย์พาเอา LINE แคปฯ ภาพนะ ให้แปลงมาเป็นตัวหนังสือ อันนี้ก็จะเหมือนกันนะคะ เขาก็จะใช้วิธีการทำงานที่จะจำภาพ จำภาพเหมือนถ่ายภาพค่ะ โดยที่เราให้เป็นภาพนิ่งนะคะ แล้วเครื่องตัวนี้ก็จะอ่านออกเสียงมาให้ในช่องตรงนี้นะคะ ก็สามารถใช้ได้กับบุคคลตาบอดสนิทได้ด้วยนะคะเครื่องนี้ แต่ว่าก็จะไม่ได้ 100 เปอร์เซ็นต์ เหมือนที่เราแปลง LINE น่ะค่ะ แปลง LINE มาเป็นข้อความ เขาจะอ่านได้ไม่ 100 เปอร์เซ็นต์นะคะ แต่ว่าเขาใช้ได้เฉพาะภาษาอังกฤษนะ ภาษาไทยเขายังไม่พัฒนาที่จะให้อ่านได้นะคะ ก็จะอ่านออกเสียงภาษาอังกฤษได้นะคะ ในการปรับก็จะรวมไปทั้งหมดไป 28 แบบ ก็มีเสียง มีเสียงก็น่าจะได้หลายเสียงนะคะ เสียงทุ้ม เสียงผู้ชาย เสียงผู้หญิง ถ้าเป็นหูดีนะ ใช้โทรศัพท์ Siri น่ะค่ะ ก็จะสามารถเลือกระดับ เลือกเสียงแบบเสียงได้นะคะ จะเป็นเสียงผู้ชาย เสียงผู้หญิง หรือว่าเสียงแหลม เสียงทุ้มได้ได้นะคะ ก็จะเป็นการอยู่ใน 28 แบบ ของการปรับเครื่องนี้นะคะ ปรับสี ปรับบรรทัด ซูมเข้าซูมออกนะคะ อย่างนี้นะคะ อย่างการซูมเข้าซูมออกนะคะ ซูมของ… ของเมาส์ ของจอตัวนี้ด้วยคำสั่งของจอได้ เราไม่ต้องเลื่อนจอขึ้น-ลงนะคะ มีการใช้ปรับโดยคำสั่งของจอยได้นะคะ โดยที่ไม่ต้องปรับหน้าจออีกนะคะ ตัวนี้ไม่ได้มีให้ยืมนะ มีให้ยืมได้ แต่ว่ายืมกลับไปบ้านได้ ไปใช้ส่วนตัวไม่ได้นะคะ แต่ว่าจะให้ยืมในสถานที่ที่จัดให้ยืมนะคะ จะรวมไปถึงคนที่ตาบอดสนิทได้ด้วยนะคะ ที่ใช้นะคะ เพราะมันเป็นการอ่านนะคะ ตัวต่อไปตัวนี้ เป็นตัวแรก ๆ เลยนะคะ ที่ตาบอด บกพร่องทางการเห็น นำไปใช้ในห้องเรียนนะ สามารถยืมไปใช้ในห้องเรียนได้นะคะ มันจะเป็นพับ พับเก็บนะ มีขนาดใหญ่ เท่า ๆ กับโน้ตบุ๊กเราด้วยนะคะ มีน้ำหนักที่หนักนะ มีประมาณ 14 นิ้วนะคะ 4 พับ ก็จะเหมือนตัวนี้ เอาย่อลงมา ผู้บกพร่องทางการเห็นนะคะ ก็สามารถยืมไปใช้ในห้องเรียนได้ หรือว่าใช้ในห้องสมุดได้นะคะ หรือนอกสถานที่ต่าง ๆ ได้นะคะ ของมอเราไม่มีนะคะ แต่อาจารย์เคยเห็นที่ ม.ธรรมศาสตร์นะคะ ม.ธรรมศาสตร์ จะมีกลุ่มบกพร่องทางการมองเห็นเยอะนะคะ ในกลุ่มก่อน ๆ นู่นนะคะ เป็นตัวพกพาที่มีการพับ มีการวางหนังสือเข้าไป มีไฟส่อง มีปรับขนาดแสง สี ได้นะคะ หรือจะต่อกับ USB ได้นะคะ อ่านในแผ่นตัว USB ได้นะคะ สามารถบันทึกวิดีโอได้ด้วยนะคะ เครื่องนี้ตัวนี้ยืมได้นะคะ เพราะว่าเป็นแบบพกพานะ ตัวนี้น่าจะเป็นน่าจะเป็นแบบชาร์จแบตนะคะ ชาร์จแบต พกพาได้ ตัวต่อไป… ตัวนี้นะคะ เครื่องอิเล็กทรอนิกส์ขยายข้อความ แล้วก็ภาพต่อคอมพิวเตอร์ พร้อมซอฟต์แวร์นะคะ ตัวนี้สามารถบกพร่องสายตาสั้นนะ สามารถนำไปส่องแล้วก็เขียนได้นะคะ จะ… กี่นิ้วน่ะ ประมาณ มีประมาณขนาด 10 นิ้ว7 นิ้วนะคะ ตัวนี้ ที่ DSS เรามีนะคะ จะเป็นบันทึกภาพได้นะคะ มีการ์ด SD นะคะ บันทึกภาพวิดีโอได้นะคะตัวนี้ ปรับ มีการปรับสีได้นะคะ มีการซูมเข้า ซูมออกได้ มีขาตั้งให้นะคะ แต่ไม่สามารถที่จะเขียนลงหน้าจอได้นะ เราต้องเขียนด้านนอกแล้วใช้ไฟส่อง มีไฟให้นะคะ ตัวนี้ ก็… ที่จริงมันจะต้องมีตัว… เดี๋ยวนะ อันนี้มันของทางการได้ยินนะ เดี๋ยวทางการได้ยินเราจะยังไม่พูดถึงนะคะ เราจะพูดถึงทางการเห็นก่อน ในของหมวด ก. อันนี้ก็คืออุปกรณ์ในกลุ่มของผู้ที่มีความบกพร่องทางการเห็นนะคะ ที่สามารถนำมาใช้ในการเรียนการสอนได้นะคะ ระยะการซูมนะคะ การขยายดีกว่า ระยะการขยายก็จะเริ่มอยู่ที่ 2 เท่านะคะ ตัวนี้นะคะ จะเริ่ม เริ่มที่ 2 เท่านะ ตัวนี้จะสามารถใช้ได้กับกลุ่มผู้สูงอายุ หรือที่ทำงานของกลุ่มผู้ประกอบอาชีพนะคะ จนไปถึงสูงสุดได้เท่าไรคะ สูงสุดได้ 32 เท่านะคะ แว่นขยาย แต่ว่าอันนี้มันน่าจะเป็นการซูมนะคะ เป็นการซูม ถ้าตั้งแต่ 400 ขนาดสายตา หรือ 4 เท่านะคะ ก็จะเป็นแว่นตาได้นะคะ เป็นคอนแทคเลนส์ได้นะคะ แต่ถ้าสูงกว่านั้น ก็จะกลายเป็นพวกอุปกรณ์ที่ช่วยขยายนะคะ เป็นแว่นขยาย เป็นเครื่องขยายอื่น ๆ นะคะ ถ้าใส่กับแว่นตาน่าจะถึง 400 นะคะ เป็นทั้งแบบที่มีด้ามกับไม่มีด้ามนะ เป็นแบบที่มีขนาดระยะห่างของแว่นขยายกับวัตถุที่เราจะส่องนะคะ หรือบางแบบก็จะมีการซูมได้นะ บางตัว บางอุปกรณ์นะคะ เป็นการเลื่อนอุปกรณ์ช่วยขยาย เพื่อในการส่อง บางตัวเป็นการเลื่อนวัตถุเพื่อใช้ในการส่องนะคะ เดี๋ยววันนี้ก็น่าจะพอแค่นี้นะคะ เอาวันละชั่วโมง คาบหน้าอยากฝากนักศึกษานะ มาให้ตรงเวลา ให้เราได้เริ่ม 09.00 น. นะคะ พี่ล่ามจะได้ไม่รอ แล้วเราจะบรรยายกันแค่วันละ 1 ชั่วโมงนะคะ สำหรับวันนี้จะไม่มีงานให้นะคะ จะเป็น..คะแนนเข้าห้องเรียนนะคะ สำหรับตอนบ่าย เรียนที่ชั้น 3 นะคะ อาจารย์นปพล วันนี้ใครมีอะไรจะถามอะไรไหมคะ มีใครจะถามอะไรไหม ไม่มีมนะ งาน เค้าโครงส่งกันทุกกลุ่มแล้วใช่ไหมคะ อาจารย์แม่ส่งตีกลับหรือยัง ได้ตรวจหรือยัง ยัง รอพรุ่งนี้นะ ถ้าอย่างนั้นรออาจารย์แม่มาตรวจดูพรุ่งนี้นะคะ ก็อาจจะได้แก้ น่าจะสิ้นเดือนนี้ก็จะสอบ เราก็จะสบายไป 1 วิชานะคะ แต่ว่าถ้าใครพร้อม ก็ไปทำ… ทำตัวโปรเจกต์รอได้เลยนะคะ ถ้าเค้าโครงผ่านนะคะ ทำบทที่ 1 รอเลย นะ โอเคค่ะ ถ้านักศึกษาไม่สงสัยอะไร วันนี้ก็จะพอแค่นี้ ก็ขอบคุณพี่ล่ามนะคะ นักศึกษาขอบคุณพี่ล่ามค่ะ ค่ะ ขอบคุณ สวัสดีค่ะวัน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191167</dc:title>
  <dc:creator/>
  <cp:keywords/>
  <dcterms:created xsi:type="dcterms:W3CDTF">2024-11-19T03:47:52Z</dcterms:created>
  <dcterms:modified xsi:type="dcterms:W3CDTF">2024-11-19T03: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พฤษจิกายน 2567 เวลา 09.00 น.</vt:lpwstr>
  </property>
  <property fmtid="{D5CDD505-2E9C-101B-9397-08002B2CF9AE}" pid="3" name="subtitle">
    <vt:lpwstr/>
  </property>
</Properties>
</file>